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7A0A0" w14:textId="77777777" w:rsidR="0043376F" w:rsidRDefault="0043376F" w:rsidP="0043376F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22532863"/>
      <w:bookmarkStart w:id="1" w:name="_Hlk522533286"/>
      <w:r>
        <w:rPr>
          <w:color w:val="5F5F5F"/>
          <w:sz w:val="22"/>
        </w:rPr>
        <w:t>N</w:t>
      </w:r>
      <w:bookmarkStart w:id="2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4F69E9B3" w14:textId="77777777" w:rsidR="0043376F" w:rsidRDefault="0043376F" w:rsidP="0043376F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0"/>
      <w:bookmarkEnd w:id="1"/>
      <w:bookmarkEnd w:id="2"/>
    </w:p>
    <w:p w14:paraId="59802F54" w14:textId="006D3F3B" w:rsidR="00EC1A13" w:rsidRPr="00EC1A13" w:rsidRDefault="00EC1A13" w:rsidP="008D470D">
      <w:pPr>
        <w:pStyle w:val="PGTaskTitle"/>
      </w:pPr>
      <w:r w:rsidRPr="00EC1A13">
        <w:t>Task 1</w:t>
      </w:r>
    </w:p>
    <w:p w14:paraId="4EF4BA59" w14:textId="31177351" w:rsidR="008D470D" w:rsidRDefault="008D470D" w:rsidP="008D470D">
      <w:pPr>
        <w:pStyle w:val="PGQuestion-toplevel"/>
      </w:pPr>
      <w:r>
        <w:t>1.</w:t>
      </w:r>
      <w:r>
        <w:tab/>
      </w:r>
      <w:r w:rsidR="00EC1A13">
        <w:t>Research on the Internet new computers from a manufacturer of your choice.</w:t>
      </w:r>
    </w:p>
    <w:p w14:paraId="08101D7E" w14:textId="3336632E" w:rsidR="008D470D" w:rsidRPr="008D470D" w:rsidRDefault="008D470D" w:rsidP="008D470D">
      <w:pPr>
        <w:pStyle w:val="PGQuestion-2ndlevel"/>
        <w:rPr>
          <w:color w:val="auto"/>
        </w:rPr>
      </w:pPr>
      <w:r>
        <w:t>(</w:t>
      </w:r>
      <w:r w:rsidR="00EC1A13">
        <w:t>a)</w:t>
      </w:r>
      <w:r>
        <w:tab/>
      </w:r>
      <w:r w:rsidR="00EC1A13">
        <w:t>What is the typical amount of RAM and hard drive size that they are including in their computers as standard</w:t>
      </w:r>
      <w:r w:rsidR="00CD6619">
        <w:t>?</w:t>
      </w:r>
    </w:p>
    <w:p w14:paraId="015E2683" w14:textId="72DEEE1E" w:rsidR="00EC1A13" w:rsidRDefault="00EC1A13" w:rsidP="0043376F">
      <w:pPr>
        <w:pStyle w:val="PGAnswerLines"/>
        <w:ind w:left="425"/>
      </w:pPr>
    </w:p>
    <w:p w14:paraId="6D61EA3C" w14:textId="6063EB05" w:rsidR="0043376F" w:rsidRDefault="0043376F" w:rsidP="0043376F">
      <w:pPr>
        <w:pStyle w:val="PGAnswerLines"/>
        <w:ind w:left="425"/>
      </w:pPr>
    </w:p>
    <w:p w14:paraId="743BF5F5" w14:textId="3B579B5C" w:rsidR="0043376F" w:rsidRDefault="0043376F" w:rsidP="0043376F">
      <w:pPr>
        <w:pStyle w:val="PGAnswerLines"/>
        <w:ind w:left="425"/>
      </w:pPr>
    </w:p>
    <w:p w14:paraId="2AEFECDE" w14:textId="515ECF53" w:rsidR="0043376F" w:rsidRDefault="0043376F" w:rsidP="0043376F">
      <w:pPr>
        <w:pStyle w:val="PGAnswerLines"/>
        <w:ind w:left="425"/>
      </w:pPr>
    </w:p>
    <w:p w14:paraId="3D44725A" w14:textId="05E3C050" w:rsidR="0043376F" w:rsidRDefault="0043376F" w:rsidP="0043376F">
      <w:pPr>
        <w:pStyle w:val="PGAnswerLines"/>
        <w:ind w:left="425"/>
      </w:pPr>
    </w:p>
    <w:p w14:paraId="0D5579D5" w14:textId="232F9FC5" w:rsidR="0043376F" w:rsidRDefault="0043376F" w:rsidP="0043376F">
      <w:pPr>
        <w:pStyle w:val="PGAnswerLines"/>
        <w:ind w:left="425"/>
      </w:pPr>
    </w:p>
    <w:p w14:paraId="751115AA" w14:textId="77777777" w:rsidR="0043376F" w:rsidRDefault="0043376F" w:rsidP="0043376F">
      <w:pPr>
        <w:pStyle w:val="PGAnswerLines"/>
        <w:ind w:left="425"/>
      </w:pPr>
    </w:p>
    <w:p w14:paraId="20F1AF4D" w14:textId="77777777" w:rsidR="0043376F" w:rsidRDefault="0043376F" w:rsidP="0043376F">
      <w:pPr>
        <w:pStyle w:val="PGAnswerLines"/>
        <w:ind w:left="425"/>
      </w:pPr>
    </w:p>
    <w:p w14:paraId="54870F75" w14:textId="77777777" w:rsidR="008D470D" w:rsidRDefault="008D470D" w:rsidP="008D470D">
      <w:pPr>
        <w:pStyle w:val="PGQuestion-2ndlevel"/>
      </w:pPr>
      <w:r>
        <w:t>(b)</w:t>
      </w:r>
      <w:r>
        <w:tab/>
      </w:r>
      <w:r w:rsidR="00EC1A13">
        <w:t>The amount of storage in hard drives is usually far higher than the amount of RAM on the computer.</w:t>
      </w:r>
    </w:p>
    <w:p w14:paraId="0DEA63FC" w14:textId="5C68EFA4" w:rsidR="008D470D" w:rsidRDefault="008D470D" w:rsidP="008D470D">
      <w:pPr>
        <w:pStyle w:val="PGQuestion-2ndlevel"/>
      </w:pPr>
      <w:r>
        <w:tab/>
      </w:r>
      <w:r w:rsidR="00EC1A13">
        <w:t xml:space="preserve">Why doesn’t the CPU access </w:t>
      </w:r>
      <w:proofErr w:type="gramStart"/>
      <w:r w:rsidR="00EC1A13">
        <w:t>programs</w:t>
      </w:r>
      <w:proofErr w:type="gramEnd"/>
      <w:r w:rsidR="00EC1A13">
        <w:t xml:space="preserve"> and other data from the hard drive directly?</w:t>
      </w:r>
    </w:p>
    <w:p w14:paraId="6A900E17" w14:textId="77777777" w:rsidR="0043376F" w:rsidRDefault="0043376F" w:rsidP="0043376F">
      <w:pPr>
        <w:pStyle w:val="PGAnswerLines"/>
        <w:ind w:left="425"/>
      </w:pPr>
    </w:p>
    <w:p w14:paraId="33797D8B" w14:textId="77777777" w:rsidR="0043376F" w:rsidRDefault="0043376F" w:rsidP="0043376F">
      <w:pPr>
        <w:pStyle w:val="PGAnswerLines"/>
        <w:ind w:left="425"/>
      </w:pPr>
    </w:p>
    <w:p w14:paraId="56D21AA2" w14:textId="77777777" w:rsidR="0043376F" w:rsidRDefault="0043376F" w:rsidP="0043376F">
      <w:pPr>
        <w:pStyle w:val="PGAnswerLines"/>
        <w:ind w:left="425"/>
      </w:pPr>
    </w:p>
    <w:p w14:paraId="55548A39" w14:textId="77777777" w:rsidR="0043376F" w:rsidRDefault="0043376F" w:rsidP="0043376F">
      <w:pPr>
        <w:pStyle w:val="PGAnswerLines"/>
        <w:ind w:left="425"/>
      </w:pPr>
    </w:p>
    <w:p w14:paraId="27479097" w14:textId="77777777" w:rsidR="0043376F" w:rsidRDefault="0043376F" w:rsidP="0043376F">
      <w:pPr>
        <w:pStyle w:val="PGAnswerLines"/>
        <w:ind w:left="425"/>
      </w:pPr>
    </w:p>
    <w:p w14:paraId="7F82A933" w14:textId="77777777" w:rsidR="0043376F" w:rsidRDefault="0043376F" w:rsidP="0043376F">
      <w:pPr>
        <w:pStyle w:val="PGAnswerLines"/>
        <w:ind w:left="425"/>
      </w:pPr>
    </w:p>
    <w:p w14:paraId="52A1FA25" w14:textId="77777777" w:rsidR="0043376F" w:rsidRDefault="0043376F" w:rsidP="0043376F">
      <w:pPr>
        <w:pStyle w:val="PGAnswerLines"/>
        <w:ind w:left="425"/>
      </w:pPr>
    </w:p>
    <w:p w14:paraId="2B063795" w14:textId="77777777" w:rsidR="0043376F" w:rsidRDefault="0043376F" w:rsidP="0043376F">
      <w:pPr>
        <w:pStyle w:val="PGAnswerLines"/>
        <w:ind w:left="425"/>
      </w:pPr>
    </w:p>
    <w:p w14:paraId="6DBAAE31" w14:textId="1457C3F9" w:rsidR="008D470D" w:rsidRDefault="008D470D" w:rsidP="0043376F">
      <w:pPr>
        <w:pStyle w:val="PGQuestion-2ndlevel"/>
      </w:pPr>
      <w:r>
        <w:t>(c)</w:t>
      </w:r>
      <w:r>
        <w:tab/>
      </w:r>
      <w:r w:rsidR="00FF265E">
        <w:t>RAM is volatile. Explain what this means</w:t>
      </w:r>
      <w:r w:rsidR="00CD6619">
        <w:t>.</w:t>
      </w:r>
    </w:p>
    <w:p w14:paraId="7113EEE4" w14:textId="4E8144BC" w:rsidR="0043376F" w:rsidRDefault="0043376F" w:rsidP="0043376F">
      <w:pPr>
        <w:pStyle w:val="PGAnswerLines"/>
        <w:pBdr>
          <w:bottom w:val="single" w:sz="4" w:space="1" w:color="auto"/>
        </w:pBdr>
        <w:ind w:left="425"/>
      </w:pPr>
    </w:p>
    <w:p w14:paraId="5036B364" w14:textId="77777777" w:rsidR="0043376F" w:rsidRDefault="0043376F" w:rsidP="0043376F">
      <w:pPr>
        <w:pStyle w:val="PGAnswerLines"/>
        <w:pBdr>
          <w:bottom w:val="single" w:sz="4" w:space="1" w:color="auto"/>
        </w:pBdr>
        <w:ind w:left="425"/>
      </w:pPr>
    </w:p>
    <w:p w14:paraId="2B70FF4C" w14:textId="24C0A202" w:rsidR="00FF265E" w:rsidRDefault="00FF265E">
      <w:pPr>
        <w:rPr>
          <w:rFonts w:ascii="Arial" w:eastAsia="Times New Roman" w:hAnsi="Arial" w:cs="Arial"/>
          <w:lang w:eastAsia="en-GB"/>
        </w:rPr>
      </w:pPr>
      <w:r>
        <w:rPr>
          <w:rFonts w:ascii="Arial" w:hAnsi="Arial" w:cs="Arial"/>
        </w:rPr>
        <w:br w:type="page"/>
      </w:r>
    </w:p>
    <w:p w14:paraId="7F800D02" w14:textId="23939EF5" w:rsidR="00FF265E" w:rsidRPr="00FF265E" w:rsidRDefault="00FF265E" w:rsidP="008D470D">
      <w:pPr>
        <w:pStyle w:val="PGTaskTitle"/>
      </w:pPr>
      <w:r w:rsidRPr="00FF265E">
        <w:lastRenderedPageBreak/>
        <w:t>Task 2</w:t>
      </w:r>
    </w:p>
    <w:p w14:paraId="40B980A5" w14:textId="40891272" w:rsidR="00CA74E9" w:rsidRPr="00FF265E" w:rsidRDefault="008D470D" w:rsidP="008D470D">
      <w:pPr>
        <w:pStyle w:val="PGQuestion-toplevel"/>
      </w:pPr>
      <w:r>
        <w:t>1.</w:t>
      </w:r>
      <w:r>
        <w:tab/>
      </w:r>
      <w:r w:rsidR="00CA74E9" w:rsidRPr="00FF265E">
        <w:t>Complete the table below with as much detail as possible to show that you understand the main differences between RAM and ROM.</w:t>
      </w:r>
    </w:p>
    <w:tbl>
      <w:tblPr>
        <w:tblStyle w:val="GridTable4-Accent3"/>
        <w:tblW w:w="0" w:type="auto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4"/>
        <w:gridCol w:w="3332"/>
        <w:gridCol w:w="3465"/>
      </w:tblGrid>
      <w:tr w:rsidR="00CA74E9" w:rsidRPr="00305F3D" w14:paraId="7385173E" w14:textId="77777777" w:rsidTr="004576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566A"/>
            <w:vAlign w:val="center"/>
          </w:tcPr>
          <w:p w14:paraId="27891CEC" w14:textId="77777777" w:rsidR="00CA74E9" w:rsidRPr="0045766B" w:rsidRDefault="00CA74E9" w:rsidP="00AA22FF">
            <w:pPr>
              <w:jc w:val="center"/>
              <w:rPr>
                <w:rFonts w:ascii="Arial" w:hAnsi="Arial" w:cs="Arial"/>
              </w:rPr>
            </w:pPr>
            <w:r w:rsidRPr="0045766B">
              <w:rPr>
                <w:rFonts w:ascii="Arial" w:hAnsi="Arial" w:cs="Arial"/>
              </w:rPr>
              <w:t>Question</w:t>
            </w:r>
          </w:p>
        </w:tc>
        <w:tc>
          <w:tcPr>
            <w:tcW w:w="351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566A"/>
            <w:vAlign w:val="center"/>
          </w:tcPr>
          <w:p w14:paraId="5227618D" w14:textId="77777777" w:rsidR="00CA74E9" w:rsidRPr="0045766B" w:rsidRDefault="00CA74E9" w:rsidP="00AA22F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45766B">
              <w:rPr>
                <w:rFonts w:ascii="Arial" w:hAnsi="Arial" w:cs="Arial"/>
              </w:rPr>
              <w:t>RAM</w:t>
            </w:r>
          </w:p>
        </w:tc>
        <w:tc>
          <w:tcPr>
            <w:tcW w:w="36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566A"/>
            <w:vAlign w:val="center"/>
          </w:tcPr>
          <w:p w14:paraId="4BD63391" w14:textId="77777777" w:rsidR="00CA74E9" w:rsidRPr="0045766B" w:rsidRDefault="00CA74E9" w:rsidP="00AA22F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45766B">
              <w:rPr>
                <w:rFonts w:ascii="Arial" w:hAnsi="Arial" w:cs="Arial"/>
              </w:rPr>
              <w:t>ROM</w:t>
            </w:r>
          </w:p>
        </w:tc>
      </w:tr>
      <w:tr w:rsidR="00CA74E9" w:rsidRPr="00305F3D" w14:paraId="05085753" w14:textId="77777777" w:rsidTr="004337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shd w:val="clear" w:color="auto" w:fill="auto"/>
            <w:vAlign w:val="center"/>
          </w:tcPr>
          <w:p w14:paraId="53D98FFF" w14:textId="77777777" w:rsidR="00CA74E9" w:rsidRPr="003A4A88" w:rsidRDefault="00CA74E9" w:rsidP="00AA22FF">
            <w:pPr>
              <w:jc w:val="center"/>
              <w:rPr>
                <w:rFonts w:ascii="Arial" w:hAnsi="Arial" w:cs="Arial"/>
                <w:b w:val="0"/>
                <w:color w:val="000000" w:themeColor="text1"/>
                <w:sz w:val="20"/>
              </w:rPr>
            </w:pPr>
            <w:r w:rsidRPr="003A4A88">
              <w:rPr>
                <w:rFonts w:ascii="Arial" w:hAnsi="Arial" w:cs="Arial"/>
                <w:b w:val="0"/>
                <w:color w:val="000000" w:themeColor="text1"/>
              </w:rPr>
              <w:t>What does it stand for?</w:t>
            </w:r>
          </w:p>
        </w:tc>
        <w:tc>
          <w:tcPr>
            <w:tcW w:w="3518" w:type="dxa"/>
            <w:shd w:val="clear" w:color="auto" w:fill="auto"/>
            <w:vAlign w:val="center"/>
          </w:tcPr>
          <w:p w14:paraId="5C7607D2" w14:textId="4EBD9022" w:rsidR="00CA74E9" w:rsidRPr="0043376F" w:rsidRDefault="00CA74E9" w:rsidP="00AA22FF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60" w:type="dxa"/>
            <w:shd w:val="clear" w:color="auto" w:fill="auto"/>
            <w:vAlign w:val="center"/>
          </w:tcPr>
          <w:p w14:paraId="3716E97E" w14:textId="438E8CD5" w:rsidR="00CA74E9" w:rsidRPr="0043376F" w:rsidRDefault="00CA74E9" w:rsidP="00AA22FF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A74E9" w:rsidRPr="00305F3D" w14:paraId="27A7F494" w14:textId="77777777" w:rsidTr="0043376F">
        <w:trPr>
          <w:trHeight w:val="1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shd w:val="clear" w:color="auto" w:fill="auto"/>
            <w:vAlign w:val="center"/>
          </w:tcPr>
          <w:p w14:paraId="2C0AC8BF" w14:textId="77777777" w:rsidR="00CA74E9" w:rsidRPr="00F22756" w:rsidRDefault="00CA74E9" w:rsidP="00AA22FF">
            <w:pPr>
              <w:jc w:val="center"/>
              <w:rPr>
                <w:rFonts w:ascii="Arial" w:hAnsi="Arial" w:cs="Arial"/>
                <w:b w:val="0"/>
                <w:color w:val="000000" w:themeColor="text1"/>
              </w:rPr>
            </w:pPr>
            <w:r w:rsidRPr="00F22756">
              <w:rPr>
                <w:rFonts w:ascii="Arial" w:hAnsi="Arial" w:cs="Arial"/>
                <w:b w:val="0"/>
                <w:color w:val="000000" w:themeColor="text1"/>
              </w:rPr>
              <w:t>What is often stored in it?</w:t>
            </w:r>
          </w:p>
        </w:tc>
        <w:tc>
          <w:tcPr>
            <w:tcW w:w="3518" w:type="dxa"/>
            <w:shd w:val="clear" w:color="auto" w:fill="auto"/>
            <w:vAlign w:val="center"/>
          </w:tcPr>
          <w:p w14:paraId="7F42081D" w14:textId="32F22380" w:rsidR="00CA74E9" w:rsidRPr="0043376F" w:rsidRDefault="00CA74E9" w:rsidP="00AA22FF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60" w:type="dxa"/>
            <w:shd w:val="clear" w:color="auto" w:fill="auto"/>
            <w:vAlign w:val="center"/>
          </w:tcPr>
          <w:p w14:paraId="233E49F5" w14:textId="594F5080" w:rsidR="00CA74E9" w:rsidRPr="0043376F" w:rsidRDefault="00CA74E9" w:rsidP="00AA22FF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A74E9" w:rsidRPr="00305F3D" w14:paraId="2183B5F7" w14:textId="77777777" w:rsidTr="004337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shd w:val="clear" w:color="auto" w:fill="auto"/>
            <w:vAlign w:val="center"/>
          </w:tcPr>
          <w:p w14:paraId="715E8A8F" w14:textId="77777777" w:rsidR="00CA74E9" w:rsidRPr="00F22756" w:rsidRDefault="00CA74E9" w:rsidP="00AA22FF">
            <w:pPr>
              <w:jc w:val="center"/>
              <w:rPr>
                <w:rFonts w:ascii="Arial" w:hAnsi="Arial" w:cs="Arial"/>
                <w:b w:val="0"/>
                <w:color w:val="000000" w:themeColor="text1"/>
              </w:rPr>
            </w:pPr>
            <w:r w:rsidRPr="00F22756">
              <w:rPr>
                <w:rFonts w:ascii="Arial" w:hAnsi="Arial" w:cs="Arial"/>
                <w:b w:val="0"/>
                <w:color w:val="000000" w:themeColor="text1"/>
              </w:rPr>
              <w:t>What happens to its contents when you turn the power off?</w:t>
            </w:r>
          </w:p>
        </w:tc>
        <w:tc>
          <w:tcPr>
            <w:tcW w:w="3518" w:type="dxa"/>
            <w:shd w:val="clear" w:color="auto" w:fill="auto"/>
            <w:vAlign w:val="center"/>
          </w:tcPr>
          <w:p w14:paraId="56334EDD" w14:textId="2B176308" w:rsidR="00CA74E9" w:rsidRPr="0043376F" w:rsidRDefault="00CA74E9" w:rsidP="00AA22FF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60" w:type="dxa"/>
            <w:shd w:val="clear" w:color="auto" w:fill="auto"/>
            <w:vAlign w:val="center"/>
          </w:tcPr>
          <w:p w14:paraId="11BD2D68" w14:textId="181530A1" w:rsidR="00CA74E9" w:rsidRPr="0043376F" w:rsidRDefault="00CA74E9" w:rsidP="00AA22FF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A74E9" w:rsidRPr="00305F3D" w14:paraId="5B9196B3" w14:textId="77777777" w:rsidTr="0043376F">
        <w:trPr>
          <w:trHeight w:val="1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shd w:val="clear" w:color="auto" w:fill="auto"/>
            <w:vAlign w:val="center"/>
          </w:tcPr>
          <w:p w14:paraId="54E88DA2" w14:textId="77777777" w:rsidR="00CA74E9" w:rsidRPr="00F22756" w:rsidRDefault="00CA74E9" w:rsidP="00AA22FF">
            <w:pPr>
              <w:jc w:val="center"/>
              <w:rPr>
                <w:rFonts w:ascii="Arial" w:hAnsi="Arial" w:cs="Arial"/>
                <w:b w:val="0"/>
                <w:color w:val="000000" w:themeColor="text1"/>
              </w:rPr>
            </w:pPr>
            <w:r w:rsidRPr="00F22756">
              <w:rPr>
                <w:rFonts w:ascii="Arial" w:hAnsi="Arial" w:cs="Arial"/>
                <w:b w:val="0"/>
                <w:color w:val="000000" w:themeColor="text1"/>
              </w:rPr>
              <w:t>Can you read from and write data to it?</w:t>
            </w:r>
          </w:p>
        </w:tc>
        <w:tc>
          <w:tcPr>
            <w:tcW w:w="3518" w:type="dxa"/>
            <w:shd w:val="clear" w:color="auto" w:fill="auto"/>
            <w:vAlign w:val="center"/>
          </w:tcPr>
          <w:p w14:paraId="788E75EF" w14:textId="7B152CD7" w:rsidR="00CA74E9" w:rsidRPr="0043376F" w:rsidRDefault="00CA74E9" w:rsidP="00AA22FF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60" w:type="dxa"/>
            <w:shd w:val="clear" w:color="auto" w:fill="auto"/>
            <w:vAlign w:val="center"/>
          </w:tcPr>
          <w:p w14:paraId="0C4F5C38" w14:textId="3B3F00F9" w:rsidR="00CA74E9" w:rsidRPr="0043376F" w:rsidRDefault="00CA74E9" w:rsidP="00AA22FF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B4F405E" w14:textId="77777777" w:rsidR="00CA74E9" w:rsidRPr="00F71424" w:rsidRDefault="00CA74E9" w:rsidP="00F71424">
      <w:pPr>
        <w:rPr>
          <w:rFonts w:ascii="Arial" w:eastAsia="Times New Roman" w:hAnsi="Arial" w:cs="Arial"/>
          <w:b/>
          <w:sz w:val="28"/>
          <w:szCs w:val="32"/>
        </w:rPr>
      </w:pPr>
    </w:p>
    <w:p w14:paraId="2A655335" w14:textId="64C35D1D" w:rsidR="00EF1304" w:rsidRDefault="00EF1304" w:rsidP="008D470D">
      <w:pPr>
        <w:pStyle w:val="PGQuestion-toplevel"/>
        <w:tabs>
          <w:tab w:val="left" w:pos="851"/>
        </w:tabs>
      </w:pPr>
      <w:r>
        <w:t>2</w:t>
      </w:r>
      <w:r w:rsidR="008D470D">
        <w:t>.</w:t>
      </w:r>
      <w:r w:rsidRPr="005B3BD9">
        <w:tab/>
        <w:t>(a)</w:t>
      </w:r>
      <w:r w:rsidRPr="005B3BD9">
        <w:tab/>
        <w:t>Explain why increasing the amount of RAM will improve the performance of a PC.</w:t>
      </w:r>
    </w:p>
    <w:p w14:paraId="117FE52A" w14:textId="77777777" w:rsidR="0043376F" w:rsidRDefault="0043376F" w:rsidP="0043376F">
      <w:pPr>
        <w:pStyle w:val="PGAnswerLines"/>
        <w:ind w:left="425"/>
      </w:pPr>
    </w:p>
    <w:p w14:paraId="72873A12" w14:textId="77777777" w:rsidR="0043376F" w:rsidRDefault="0043376F" w:rsidP="0043376F">
      <w:pPr>
        <w:pStyle w:val="PGAnswerLines"/>
        <w:ind w:left="425"/>
      </w:pPr>
    </w:p>
    <w:p w14:paraId="48CBBF1F" w14:textId="77777777" w:rsidR="0043376F" w:rsidRDefault="0043376F" w:rsidP="0043376F">
      <w:pPr>
        <w:pStyle w:val="PGAnswerLines"/>
        <w:ind w:left="425"/>
      </w:pPr>
    </w:p>
    <w:p w14:paraId="4B6FE865" w14:textId="77777777" w:rsidR="0043376F" w:rsidRDefault="0043376F" w:rsidP="0043376F">
      <w:pPr>
        <w:pStyle w:val="PGAnswerLines"/>
        <w:ind w:left="425"/>
      </w:pPr>
    </w:p>
    <w:p w14:paraId="1F334642" w14:textId="77777777" w:rsidR="0043376F" w:rsidRDefault="0043376F" w:rsidP="0043376F">
      <w:pPr>
        <w:pStyle w:val="PGAnswerLines"/>
        <w:ind w:left="425"/>
      </w:pPr>
    </w:p>
    <w:p w14:paraId="0D1B041B" w14:textId="77777777" w:rsidR="0043376F" w:rsidRDefault="0043376F" w:rsidP="0043376F">
      <w:pPr>
        <w:pStyle w:val="PGAnswerLines"/>
        <w:ind w:left="425"/>
      </w:pPr>
    </w:p>
    <w:p w14:paraId="60794724" w14:textId="77777777" w:rsidR="0043376F" w:rsidRDefault="0043376F" w:rsidP="0043376F">
      <w:pPr>
        <w:pStyle w:val="PGAnswerLines"/>
        <w:ind w:left="425"/>
      </w:pPr>
    </w:p>
    <w:p w14:paraId="27AB06EC" w14:textId="77777777" w:rsidR="0043376F" w:rsidRDefault="0043376F" w:rsidP="0043376F">
      <w:pPr>
        <w:pStyle w:val="PGAnswerLines"/>
        <w:ind w:left="425"/>
      </w:pPr>
    </w:p>
    <w:p w14:paraId="3BF43FBF" w14:textId="77777777" w:rsidR="0043376F" w:rsidRDefault="0043376F">
      <w:pPr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000A3B58" w14:textId="4B3B45DE" w:rsidR="00510E03" w:rsidRDefault="00EF1304" w:rsidP="008D470D">
      <w:pPr>
        <w:pStyle w:val="PGQuestion-2ndlevel"/>
      </w:pPr>
      <w:r w:rsidRPr="005B3BD9">
        <w:lastRenderedPageBreak/>
        <w:t>(b)</w:t>
      </w:r>
      <w:r w:rsidRPr="005B3BD9">
        <w:tab/>
      </w:r>
      <w:r w:rsidR="00250095">
        <w:t>When a computer systems RAM becomes full it can use virtual memory.</w:t>
      </w:r>
    </w:p>
    <w:p w14:paraId="71694308" w14:textId="23934B7A" w:rsidR="00510E03" w:rsidRDefault="00510E03" w:rsidP="008D470D">
      <w:pPr>
        <w:pStyle w:val="PGQuestion-2ndlevel"/>
      </w:pPr>
      <w:r>
        <w:tab/>
      </w:r>
      <w:r w:rsidR="00250095">
        <w:t>Explain what happens if the computer does not have any virtual memory.</w:t>
      </w:r>
    </w:p>
    <w:p w14:paraId="12C2CD0C" w14:textId="77777777" w:rsidR="0043376F" w:rsidRDefault="0043376F" w:rsidP="0043376F">
      <w:pPr>
        <w:pStyle w:val="PGAnswerLines"/>
        <w:ind w:left="425"/>
      </w:pPr>
    </w:p>
    <w:p w14:paraId="5640EDD2" w14:textId="77777777" w:rsidR="0043376F" w:rsidRDefault="0043376F" w:rsidP="0043376F">
      <w:pPr>
        <w:pStyle w:val="PGAnswerLines"/>
        <w:ind w:left="425"/>
      </w:pPr>
    </w:p>
    <w:p w14:paraId="13F06E6E" w14:textId="77777777" w:rsidR="0043376F" w:rsidRDefault="0043376F" w:rsidP="0043376F">
      <w:pPr>
        <w:pStyle w:val="PGAnswerLines"/>
        <w:ind w:left="425"/>
      </w:pPr>
    </w:p>
    <w:p w14:paraId="09C91CF9" w14:textId="77777777" w:rsidR="0043376F" w:rsidRDefault="0043376F" w:rsidP="0043376F">
      <w:pPr>
        <w:pStyle w:val="PGAnswerLines"/>
        <w:ind w:left="425"/>
      </w:pPr>
    </w:p>
    <w:p w14:paraId="036939FA" w14:textId="77777777" w:rsidR="0043376F" w:rsidRDefault="0043376F" w:rsidP="0043376F">
      <w:pPr>
        <w:pStyle w:val="PGAnswerLines"/>
        <w:ind w:left="425"/>
      </w:pPr>
    </w:p>
    <w:p w14:paraId="76E1E42A" w14:textId="77777777" w:rsidR="0043376F" w:rsidRDefault="0043376F" w:rsidP="0043376F">
      <w:pPr>
        <w:pStyle w:val="PGAnswerLines"/>
        <w:ind w:left="425"/>
      </w:pPr>
    </w:p>
    <w:p w14:paraId="52FB0FE0" w14:textId="77777777" w:rsidR="0043376F" w:rsidRDefault="0043376F" w:rsidP="0043376F">
      <w:pPr>
        <w:pStyle w:val="PGAnswerLines"/>
        <w:ind w:left="425"/>
      </w:pPr>
    </w:p>
    <w:p w14:paraId="049CDE85" w14:textId="77777777" w:rsidR="0043376F" w:rsidRDefault="0043376F" w:rsidP="0043376F">
      <w:pPr>
        <w:pStyle w:val="PGAnswerLines"/>
        <w:ind w:left="425"/>
      </w:pPr>
    </w:p>
    <w:p w14:paraId="57F6FEE1" w14:textId="6A78DDE1" w:rsidR="00EF1304" w:rsidRPr="005B3BD9" w:rsidRDefault="00250095" w:rsidP="00510E03">
      <w:pPr>
        <w:pStyle w:val="PGQuestion-2ndlevel"/>
      </w:pPr>
      <w:r>
        <w:t>(c)</w:t>
      </w:r>
      <w:r>
        <w:tab/>
        <w:t>Describe how virtual memory works in a computer system.</w:t>
      </w:r>
    </w:p>
    <w:p w14:paraId="77C11D8C" w14:textId="77777777" w:rsidR="0043376F" w:rsidRDefault="0043376F" w:rsidP="0043376F">
      <w:pPr>
        <w:pStyle w:val="PGAnswerLines"/>
        <w:ind w:left="425"/>
      </w:pPr>
    </w:p>
    <w:p w14:paraId="46976C3C" w14:textId="77777777" w:rsidR="0043376F" w:rsidRDefault="0043376F" w:rsidP="0043376F">
      <w:pPr>
        <w:pStyle w:val="PGAnswerLines"/>
        <w:ind w:left="425"/>
      </w:pPr>
    </w:p>
    <w:p w14:paraId="3A2014B0" w14:textId="77777777" w:rsidR="0043376F" w:rsidRDefault="0043376F" w:rsidP="0043376F">
      <w:pPr>
        <w:pStyle w:val="PGAnswerLines"/>
        <w:ind w:left="425"/>
      </w:pPr>
    </w:p>
    <w:p w14:paraId="7BC66413" w14:textId="77777777" w:rsidR="0043376F" w:rsidRDefault="0043376F" w:rsidP="0043376F">
      <w:pPr>
        <w:pStyle w:val="PGAnswerLines"/>
        <w:ind w:left="425"/>
      </w:pPr>
    </w:p>
    <w:p w14:paraId="04FA1954" w14:textId="77777777" w:rsidR="0043376F" w:rsidRDefault="0043376F" w:rsidP="0043376F">
      <w:pPr>
        <w:pStyle w:val="PGAnswerLines"/>
        <w:ind w:left="425"/>
      </w:pPr>
    </w:p>
    <w:p w14:paraId="09AA58B3" w14:textId="77777777" w:rsidR="0043376F" w:rsidRDefault="0043376F" w:rsidP="0043376F">
      <w:pPr>
        <w:pStyle w:val="PGAnswerLines"/>
        <w:ind w:left="425"/>
      </w:pPr>
    </w:p>
    <w:p w14:paraId="671992CE" w14:textId="77777777" w:rsidR="0043376F" w:rsidRDefault="0043376F" w:rsidP="0043376F">
      <w:pPr>
        <w:pStyle w:val="PGAnswerLines"/>
        <w:ind w:left="425"/>
      </w:pPr>
    </w:p>
    <w:p w14:paraId="5B21E97D" w14:textId="77777777" w:rsidR="0043376F" w:rsidRDefault="0043376F" w:rsidP="0043376F">
      <w:pPr>
        <w:pStyle w:val="PGAnswerLines"/>
        <w:ind w:left="425"/>
      </w:pPr>
    </w:p>
    <w:sectPr w:rsidR="0043376F" w:rsidSect="0043376F">
      <w:headerReference w:type="default" r:id="rId10"/>
      <w:footerReference w:type="default" r:id="rId11"/>
      <w:pgSz w:w="11906" w:h="16838" w:code="9"/>
      <w:pgMar w:top="1701" w:right="1440" w:bottom="1134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EE214" w14:textId="77777777" w:rsidR="00D91F80" w:rsidRDefault="00D91F80" w:rsidP="007861E1">
      <w:pPr>
        <w:spacing w:after="0" w:line="240" w:lineRule="auto"/>
      </w:pPr>
      <w:r>
        <w:separator/>
      </w:r>
    </w:p>
  </w:endnote>
  <w:endnote w:type="continuationSeparator" w:id="0">
    <w:p w14:paraId="67F40190" w14:textId="77777777" w:rsidR="00D91F80" w:rsidRDefault="00D91F80" w:rsidP="007861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46232241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78EB2A3E" w14:textId="68C48050" w:rsidR="00301BB0" w:rsidRPr="008D470D" w:rsidRDefault="0046455D" w:rsidP="008D470D">
        <w:pPr>
          <w:pStyle w:val="Footer"/>
          <w:jc w:val="right"/>
          <w:rPr>
            <w:rFonts w:ascii="Arial" w:hAnsi="Arial" w:cs="Arial"/>
          </w:rPr>
        </w:pPr>
        <w:r w:rsidRPr="0046455D">
          <w:rPr>
            <w:rFonts w:ascii="Arial" w:hAnsi="Arial" w:cs="Arial"/>
          </w:rPr>
          <w:fldChar w:fldCharType="begin"/>
        </w:r>
        <w:r w:rsidRPr="0046455D">
          <w:rPr>
            <w:rFonts w:ascii="Arial" w:hAnsi="Arial" w:cs="Arial"/>
          </w:rPr>
          <w:instrText xml:space="preserve"> PAGE   \* MERGEFORMAT </w:instrText>
        </w:r>
        <w:r w:rsidRPr="0046455D">
          <w:rPr>
            <w:rFonts w:ascii="Arial" w:hAnsi="Arial" w:cs="Arial"/>
          </w:rPr>
          <w:fldChar w:fldCharType="separate"/>
        </w:r>
        <w:r w:rsidR="00BF71A7">
          <w:rPr>
            <w:rFonts w:ascii="Arial" w:hAnsi="Arial" w:cs="Arial"/>
            <w:noProof/>
          </w:rPr>
          <w:t>2</w:t>
        </w:r>
        <w:r w:rsidRPr="0046455D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0915E" w14:textId="77777777" w:rsidR="00D91F80" w:rsidRDefault="00D91F80" w:rsidP="007861E1">
      <w:pPr>
        <w:spacing w:after="0" w:line="240" w:lineRule="auto"/>
      </w:pPr>
      <w:r>
        <w:separator/>
      </w:r>
    </w:p>
  </w:footnote>
  <w:footnote w:type="continuationSeparator" w:id="0">
    <w:p w14:paraId="2695C54D" w14:textId="77777777" w:rsidR="00D91F80" w:rsidRDefault="00D91F80" w:rsidP="007861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A55F8" w14:textId="77777777" w:rsidR="00301BB0" w:rsidRPr="000B21DB" w:rsidRDefault="00301BB0" w:rsidP="00301BB0">
    <w:pPr>
      <w:pStyle w:val="Header"/>
    </w:pPr>
    <w:r w:rsidRPr="000B21DB"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6D023FCB" wp14:editId="0A5651CD">
          <wp:simplePos x="0" y="0"/>
          <wp:positionH relativeFrom="column">
            <wp:posOffset>3850005</wp:posOffset>
          </wp:positionH>
          <wp:positionV relativeFrom="paragraph">
            <wp:posOffset>-163830</wp:posOffset>
          </wp:positionV>
          <wp:extent cx="2095500" cy="502920"/>
          <wp:effectExtent l="0" t="0" r="0" b="0"/>
          <wp:wrapNone/>
          <wp:docPr id="30" name="Picture 3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B21DB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C8CCD1C" wp14:editId="18159588">
              <wp:simplePos x="0" y="0"/>
              <wp:positionH relativeFrom="column">
                <wp:posOffset>-923925</wp:posOffset>
              </wp:positionH>
              <wp:positionV relativeFrom="paragraph">
                <wp:posOffset>-45021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CF6529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6F4DF8DF" w14:textId="6CCD5A7E" w:rsidR="00301BB0" w:rsidRPr="002739D8" w:rsidRDefault="00CA74E9" w:rsidP="002F18C4">
                          <w:pPr>
                            <w:tabs>
                              <w:tab w:val="right" w:pos="426"/>
                            </w:tabs>
                            <w:spacing w:after="0"/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Worksheet</w:t>
                          </w:r>
                          <w:r w:rsidR="0046361F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5B4D5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3</w:t>
                          </w:r>
                          <w:r w:rsidR="00FD028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B254B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Memory</w:t>
                          </w:r>
                          <w:r w:rsidR="00EC1A13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52194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027319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3</w:t>
                          </w:r>
                          <w:r w:rsidR="001C467E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027319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Computer architecture and storage</w:t>
                          </w:r>
                        </w:p>
                      </w:txbxContent>
                    </wps:txbx>
                    <wps:bodyPr rot="0" vert="horz" wrap="square" lIns="91440" tIns="45720" rIns="91440" bIns="4572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C8CCD1C" id="Rectangle 11" o:spid="_x0000_s1026" style="position:absolute;margin-left:-72.75pt;margin-top:-35.45pt;width:596.15pt;height:70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" fillcolor="#cf6529" stroked="f">
              <v:fill opacity="62194f"/>
              <v:textbox>
                <w:txbxContent>
                  <w:p w14:paraId="6F4DF8DF" w14:textId="6CCD5A7E" w:rsidR="00301BB0" w:rsidRPr="002739D8" w:rsidRDefault="00CA74E9" w:rsidP="002F18C4">
                    <w:pPr>
                      <w:tabs>
                        <w:tab w:val="right" w:pos="426"/>
                      </w:tabs>
                      <w:spacing w:after="0"/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Worksheet</w:t>
                    </w:r>
                    <w:r w:rsidR="0046361F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5B4D5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3</w:t>
                    </w:r>
                    <w:r w:rsidR="00FD028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B254B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Memory</w:t>
                    </w:r>
                    <w:r w:rsidR="00EC1A13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52194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027319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3</w:t>
                    </w:r>
                    <w:r w:rsidR="001C467E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027319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Computer architecture and storage</w:t>
                    </w:r>
                  </w:p>
                </w:txbxContent>
              </v:textbox>
            </v:rect>
          </w:pict>
        </mc:Fallback>
      </mc:AlternateContent>
    </w:r>
  </w:p>
  <w:p w14:paraId="1D516A57" w14:textId="77777777" w:rsidR="007861E1" w:rsidRPr="00301BB0" w:rsidRDefault="007861E1" w:rsidP="00747A30">
    <w:pPr>
      <w:pStyle w:val="Header"/>
      <w:tabs>
        <w:tab w:val="clear" w:pos="451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223B752E"/>
    <w:multiLevelType w:val="hybridMultilevel"/>
    <w:tmpl w:val="73EED0C8"/>
    <w:lvl w:ilvl="0" w:tplc="0809000F">
      <w:start w:val="1"/>
      <w:numFmt w:val="decimal"/>
      <w:lvlText w:val="%1."/>
      <w:lvlJc w:val="left"/>
      <w:pPr>
        <w:ind w:left="6480" w:hanging="360"/>
      </w:pPr>
    </w:lvl>
    <w:lvl w:ilvl="1" w:tplc="08090019" w:tentative="1">
      <w:start w:val="1"/>
      <w:numFmt w:val="lowerLetter"/>
      <w:lvlText w:val="%2."/>
      <w:lvlJc w:val="left"/>
      <w:pPr>
        <w:ind w:left="7200" w:hanging="360"/>
      </w:pPr>
    </w:lvl>
    <w:lvl w:ilvl="2" w:tplc="0809001B" w:tentative="1">
      <w:start w:val="1"/>
      <w:numFmt w:val="lowerRoman"/>
      <w:lvlText w:val="%3."/>
      <w:lvlJc w:val="right"/>
      <w:pPr>
        <w:ind w:left="7920" w:hanging="180"/>
      </w:pPr>
    </w:lvl>
    <w:lvl w:ilvl="3" w:tplc="0809000F" w:tentative="1">
      <w:start w:val="1"/>
      <w:numFmt w:val="decimal"/>
      <w:lvlText w:val="%4."/>
      <w:lvlJc w:val="left"/>
      <w:pPr>
        <w:ind w:left="8640" w:hanging="360"/>
      </w:pPr>
    </w:lvl>
    <w:lvl w:ilvl="4" w:tplc="08090019" w:tentative="1">
      <w:start w:val="1"/>
      <w:numFmt w:val="lowerLetter"/>
      <w:lvlText w:val="%5."/>
      <w:lvlJc w:val="left"/>
      <w:pPr>
        <w:ind w:left="9360" w:hanging="360"/>
      </w:pPr>
    </w:lvl>
    <w:lvl w:ilvl="5" w:tplc="0809001B" w:tentative="1">
      <w:start w:val="1"/>
      <w:numFmt w:val="lowerRoman"/>
      <w:lvlText w:val="%6."/>
      <w:lvlJc w:val="right"/>
      <w:pPr>
        <w:ind w:left="10080" w:hanging="180"/>
      </w:pPr>
    </w:lvl>
    <w:lvl w:ilvl="6" w:tplc="0809000F" w:tentative="1">
      <w:start w:val="1"/>
      <w:numFmt w:val="decimal"/>
      <w:lvlText w:val="%7."/>
      <w:lvlJc w:val="left"/>
      <w:pPr>
        <w:ind w:left="10800" w:hanging="360"/>
      </w:pPr>
    </w:lvl>
    <w:lvl w:ilvl="7" w:tplc="08090019" w:tentative="1">
      <w:start w:val="1"/>
      <w:numFmt w:val="lowerLetter"/>
      <w:lvlText w:val="%8."/>
      <w:lvlJc w:val="left"/>
      <w:pPr>
        <w:ind w:left="11520" w:hanging="360"/>
      </w:pPr>
    </w:lvl>
    <w:lvl w:ilvl="8" w:tplc="08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4" w15:restartNumberingAfterBreak="0">
    <w:nsid w:val="23095C16"/>
    <w:multiLevelType w:val="hybridMultilevel"/>
    <w:tmpl w:val="26FCE562"/>
    <w:lvl w:ilvl="0" w:tplc="7FF8C4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8468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EA00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EEAC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EADF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DC03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FC12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49D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0685A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95901BD"/>
    <w:multiLevelType w:val="hybridMultilevel"/>
    <w:tmpl w:val="E61C78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131472"/>
    <w:multiLevelType w:val="hybridMultilevel"/>
    <w:tmpl w:val="65328722"/>
    <w:lvl w:ilvl="0" w:tplc="5FB4133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8611F3"/>
    <w:multiLevelType w:val="hybridMultilevel"/>
    <w:tmpl w:val="E2764CB2"/>
    <w:lvl w:ilvl="0" w:tplc="97401C2A">
      <w:start w:val="1"/>
      <w:numFmt w:val="decimal"/>
      <w:lvlText w:val="%1."/>
      <w:lvlJc w:val="left"/>
      <w:pPr>
        <w:ind w:left="502" w:hanging="36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D44F9"/>
    <w:multiLevelType w:val="hybridMultilevel"/>
    <w:tmpl w:val="A32C70D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36BB5617"/>
    <w:multiLevelType w:val="hybridMultilevel"/>
    <w:tmpl w:val="50BCB3A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2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3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3013CB7"/>
    <w:multiLevelType w:val="hybridMultilevel"/>
    <w:tmpl w:val="A8400948"/>
    <w:lvl w:ilvl="0" w:tplc="CF78A37E">
      <w:start w:val="2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7" w15:restartNumberingAfterBreak="0">
    <w:nsid w:val="5469014E"/>
    <w:multiLevelType w:val="hybridMultilevel"/>
    <w:tmpl w:val="915867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3E00F8"/>
    <w:multiLevelType w:val="hybridMultilevel"/>
    <w:tmpl w:val="7812E28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0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1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10"/>
  </w:num>
  <w:num w:numId="4">
    <w:abstractNumId w:val="17"/>
  </w:num>
  <w:num w:numId="5">
    <w:abstractNumId w:val="3"/>
  </w:num>
  <w:num w:numId="6">
    <w:abstractNumId w:val="8"/>
  </w:num>
  <w:num w:numId="7">
    <w:abstractNumId w:val="4"/>
  </w:num>
  <w:num w:numId="8">
    <w:abstractNumId w:val="14"/>
  </w:num>
  <w:num w:numId="9">
    <w:abstractNumId w:val="6"/>
  </w:num>
  <w:num w:numId="10">
    <w:abstractNumId w:val="5"/>
  </w:num>
  <w:num w:numId="11">
    <w:abstractNumId w:val="1"/>
  </w:num>
  <w:num w:numId="12">
    <w:abstractNumId w:val="19"/>
  </w:num>
  <w:num w:numId="13">
    <w:abstractNumId w:val="11"/>
  </w:num>
  <w:num w:numId="14">
    <w:abstractNumId w:val="0"/>
  </w:num>
  <w:num w:numId="15">
    <w:abstractNumId w:val="20"/>
  </w:num>
  <w:num w:numId="16">
    <w:abstractNumId w:val="13"/>
  </w:num>
  <w:num w:numId="17">
    <w:abstractNumId w:val="15"/>
  </w:num>
  <w:num w:numId="18">
    <w:abstractNumId w:val="21"/>
  </w:num>
  <w:num w:numId="19">
    <w:abstractNumId w:val="9"/>
  </w:num>
  <w:num w:numId="20">
    <w:abstractNumId w:val="12"/>
  </w:num>
  <w:num w:numId="21">
    <w:abstractNumId w:val="2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isplayBackgroundShape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MLMwtDAzMjCxNLdQ0lEKTi0uzszPAykwrAUAj8xVyiwAAAA="/>
  </w:docVars>
  <w:rsids>
    <w:rsidRoot w:val="007861E1"/>
    <w:rsid w:val="00027319"/>
    <w:rsid w:val="0003791A"/>
    <w:rsid w:val="00054EF1"/>
    <w:rsid w:val="000630C7"/>
    <w:rsid w:val="000850D7"/>
    <w:rsid w:val="000A28F1"/>
    <w:rsid w:val="000A6937"/>
    <w:rsid w:val="000B238A"/>
    <w:rsid w:val="000D55CC"/>
    <w:rsid w:val="000F3E65"/>
    <w:rsid w:val="0014711E"/>
    <w:rsid w:val="001A23F1"/>
    <w:rsid w:val="001C467E"/>
    <w:rsid w:val="001D042F"/>
    <w:rsid w:val="001E3365"/>
    <w:rsid w:val="00250095"/>
    <w:rsid w:val="002957CE"/>
    <w:rsid w:val="0029764B"/>
    <w:rsid w:val="002A373D"/>
    <w:rsid w:val="002B4E49"/>
    <w:rsid w:val="002D06BC"/>
    <w:rsid w:val="002F18C4"/>
    <w:rsid w:val="002F2896"/>
    <w:rsid w:val="002F538A"/>
    <w:rsid w:val="00301BB0"/>
    <w:rsid w:val="00322CEB"/>
    <w:rsid w:val="0034188C"/>
    <w:rsid w:val="003557B9"/>
    <w:rsid w:val="003612F5"/>
    <w:rsid w:val="003C4DA9"/>
    <w:rsid w:val="0043376F"/>
    <w:rsid w:val="00454A51"/>
    <w:rsid w:val="0045766B"/>
    <w:rsid w:val="0046361F"/>
    <w:rsid w:val="0046455D"/>
    <w:rsid w:val="004A3DB6"/>
    <w:rsid w:val="004B1C16"/>
    <w:rsid w:val="00510C73"/>
    <w:rsid w:val="00510E03"/>
    <w:rsid w:val="00521944"/>
    <w:rsid w:val="00534F64"/>
    <w:rsid w:val="00544DA1"/>
    <w:rsid w:val="00555188"/>
    <w:rsid w:val="005900F9"/>
    <w:rsid w:val="005B4D54"/>
    <w:rsid w:val="006205DC"/>
    <w:rsid w:val="006379AF"/>
    <w:rsid w:val="00684F1A"/>
    <w:rsid w:val="006B00B3"/>
    <w:rsid w:val="006B2858"/>
    <w:rsid w:val="006D5BFB"/>
    <w:rsid w:val="006F2000"/>
    <w:rsid w:val="0071067B"/>
    <w:rsid w:val="00720B9A"/>
    <w:rsid w:val="0074608E"/>
    <w:rsid w:val="00747A30"/>
    <w:rsid w:val="00765FF6"/>
    <w:rsid w:val="00781323"/>
    <w:rsid w:val="007861E1"/>
    <w:rsid w:val="007A64F0"/>
    <w:rsid w:val="007F58C9"/>
    <w:rsid w:val="008211D5"/>
    <w:rsid w:val="00840E98"/>
    <w:rsid w:val="008416DC"/>
    <w:rsid w:val="008B223B"/>
    <w:rsid w:val="008D470D"/>
    <w:rsid w:val="008F4244"/>
    <w:rsid w:val="0090255D"/>
    <w:rsid w:val="00912D90"/>
    <w:rsid w:val="009135BC"/>
    <w:rsid w:val="009307DB"/>
    <w:rsid w:val="009775B2"/>
    <w:rsid w:val="00994950"/>
    <w:rsid w:val="009966F5"/>
    <w:rsid w:val="0099769D"/>
    <w:rsid w:val="009D63DE"/>
    <w:rsid w:val="009E6E08"/>
    <w:rsid w:val="00A1681F"/>
    <w:rsid w:val="00A33AE1"/>
    <w:rsid w:val="00A50239"/>
    <w:rsid w:val="00A66BEF"/>
    <w:rsid w:val="00A7063E"/>
    <w:rsid w:val="00A878FF"/>
    <w:rsid w:val="00A91C6E"/>
    <w:rsid w:val="00A93128"/>
    <w:rsid w:val="00A96D8E"/>
    <w:rsid w:val="00AF756A"/>
    <w:rsid w:val="00B23917"/>
    <w:rsid w:val="00B254BC"/>
    <w:rsid w:val="00B56B3C"/>
    <w:rsid w:val="00B876FD"/>
    <w:rsid w:val="00BA0715"/>
    <w:rsid w:val="00BB04C8"/>
    <w:rsid w:val="00BB5C87"/>
    <w:rsid w:val="00BC7BF7"/>
    <w:rsid w:val="00BD3EAC"/>
    <w:rsid w:val="00BF0E91"/>
    <w:rsid w:val="00BF2178"/>
    <w:rsid w:val="00BF71A7"/>
    <w:rsid w:val="00C41FAE"/>
    <w:rsid w:val="00C93F79"/>
    <w:rsid w:val="00CA74E9"/>
    <w:rsid w:val="00CD6619"/>
    <w:rsid w:val="00CF3EC2"/>
    <w:rsid w:val="00CF5DAB"/>
    <w:rsid w:val="00D11C2C"/>
    <w:rsid w:val="00D3499E"/>
    <w:rsid w:val="00D41951"/>
    <w:rsid w:val="00D43242"/>
    <w:rsid w:val="00D52996"/>
    <w:rsid w:val="00D60E03"/>
    <w:rsid w:val="00D91F80"/>
    <w:rsid w:val="00DC4590"/>
    <w:rsid w:val="00DF3BE2"/>
    <w:rsid w:val="00DF41A1"/>
    <w:rsid w:val="00E345D1"/>
    <w:rsid w:val="00E956E9"/>
    <w:rsid w:val="00E97852"/>
    <w:rsid w:val="00EA31D6"/>
    <w:rsid w:val="00EB55A6"/>
    <w:rsid w:val="00EC1A13"/>
    <w:rsid w:val="00ED4C05"/>
    <w:rsid w:val="00EF1304"/>
    <w:rsid w:val="00EF42E2"/>
    <w:rsid w:val="00F16B6C"/>
    <w:rsid w:val="00F21C86"/>
    <w:rsid w:val="00F43926"/>
    <w:rsid w:val="00F536D5"/>
    <w:rsid w:val="00F628AE"/>
    <w:rsid w:val="00F71424"/>
    <w:rsid w:val="00F71F38"/>
    <w:rsid w:val="00F75A4C"/>
    <w:rsid w:val="00F9209D"/>
    <w:rsid w:val="00FB3355"/>
    <w:rsid w:val="00FD0282"/>
    <w:rsid w:val="00FF2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4E5F44D"/>
  <w15:docId w15:val="{64B632D0-D535-49BB-9539-0D4610FED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2D90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F83904" w:themeColor="accent1" w:themeShade="BF"/>
      <w:sz w:val="32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pswichtext">
    <w:name w:val="Ipswich text"/>
    <w:basedOn w:val="Normal"/>
    <w:link w:val="IpswichtextChar"/>
    <w:qFormat/>
    <w:rsid w:val="00510C73"/>
    <w:pPr>
      <w:tabs>
        <w:tab w:val="right" w:pos="4678"/>
        <w:tab w:val="left" w:pos="5245"/>
      </w:tabs>
      <w:spacing w:before="120" w:after="0" w:line="240" w:lineRule="auto"/>
    </w:pPr>
    <w:rPr>
      <w:rFonts w:ascii="Calibri" w:eastAsia="SimSun" w:hAnsi="Calibri"/>
      <w:bCs/>
      <w:lang w:eastAsia="zh-CN"/>
    </w:rPr>
  </w:style>
  <w:style w:type="character" w:customStyle="1" w:styleId="IpswichtextChar">
    <w:name w:val="Ipswich text Char"/>
    <w:basedOn w:val="DefaultParagraphFont"/>
    <w:link w:val="Ipswichtext"/>
    <w:rsid w:val="00510C73"/>
    <w:rPr>
      <w:rFonts w:ascii="Calibri" w:eastAsia="SimSun" w:hAnsi="Calibri"/>
      <w:bCs/>
      <w:lang w:eastAsia="zh-CN"/>
    </w:rPr>
  </w:style>
  <w:style w:type="paragraph" w:customStyle="1" w:styleId="IpsHeading1">
    <w:name w:val="Ips Heading 1"/>
    <w:basedOn w:val="Normal"/>
    <w:next w:val="Normal"/>
    <w:link w:val="IpsHeading1Char"/>
    <w:rsid w:val="00510C73"/>
    <w:pPr>
      <w:spacing w:after="0" w:line="240" w:lineRule="auto"/>
    </w:pPr>
    <w:rPr>
      <w:rFonts w:ascii="Calibri" w:hAnsi="Calibri"/>
      <w:b/>
      <w:bCs/>
      <w:noProof/>
      <w:sz w:val="36"/>
      <w:szCs w:val="36"/>
      <w:lang w:eastAsia="zh-CN"/>
    </w:rPr>
  </w:style>
  <w:style w:type="character" w:customStyle="1" w:styleId="IpsHeading1Char">
    <w:name w:val="Ips Heading 1 Char"/>
    <w:link w:val="IpsHeading1"/>
    <w:rsid w:val="00510C73"/>
    <w:rPr>
      <w:rFonts w:ascii="Calibri" w:hAnsi="Calibri"/>
      <w:b/>
      <w:bCs/>
      <w:noProof/>
      <w:sz w:val="36"/>
      <w:szCs w:val="36"/>
      <w:lang w:eastAsia="zh-CN"/>
    </w:rPr>
  </w:style>
  <w:style w:type="paragraph" w:customStyle="1" w:styleId="IpsHeading2">
    <w:name w:val="Ips Heading 2"/>
    <w:basedOn w:val="Normal"/>
    <w:next w:val="Normal"/>
    <w:link w:val="IpsHeading2Char"/>
    <w:rsid w:val="00510C73"/>
    <w:pPr>
      <w:tabs>
        <w:tab w:val="right" w:pos="4678"/>
        <w:tab w:val="left" w:pos="5245"/>
      </w:tabs>
      <w:spacing w:after="0" w:line="240" w:lineRule="auto"/>
    </w:pPr>
    <w:rPr>
      <w:rFonts w:ascii="Calibri" w:eastAsia="SimSun" w:hAnsi="Calibri"/>
      <w:b/>
      <w:bCs/>
      <w:sz w:val="28"/>
      <w:szCs w:val="28"/>
      <w:lang w:eastAsia="zh-CN"/>
    </w:rPr>
  </w:style>
  <w:style w:type="character" w:customStyle="1" w:styleId="IpsHeading2Char">
    <w:name w:val="Ips Heading 2 Char"/>
    <w:link w:val="IpsHeading2"/>
    <w:rsid w:val="00510C73"/>
    <w:rPr>
      <w:rFonts w:ascii="Calibri" w:eastAsia="SimSun" w:hAnsi="Calibri"/>
      <w:b/>
      <w:bCs/>
      <w:sz w:val="28"/>
      <w:szCs w:val="28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7861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1E1"/>
  </w:style>
  <w:style w:type="paragraph" w:styleId="Footer">
    <w:name w:val="footer"/>
    <w:basedOn w:val="Normal"/>
    <w:link w:val="FooterChar"/>
    <w:uiPriority w:val="99"/>
    <w:unhideWhenUsed/>
    <w:rsid w:val="007861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1E1"/>
  </w:style>
  <w:style w:type="paragraph" w:styleId="BalloonText">
    <w:name w:val="Balloon Text"/>
    <w:basedOn w:val="Normal"/>
    <w:link w:val="BalloonTextChar"/>
    <w:uiPriority w:val="99"/>
    <w:semiHidden/>
    <w:unhideWhenUsed/>
    <w:rsid w:val="00F21C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1C8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C41F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12D90"/>
    <w:rPr>
      <w:rFonts w:asciiTheme="majorHAnsi" w:eastAsiaTheme="majorEastAsia" w:hAnsiTheme="majorHAnsi" w:cstheme="majorBidi"/>
      <w:color w:val="F83904" w:themeColor="accent1" w:themeShade="BF"/>
      <w:sz w:val="32"/>
      <w:szCs w:val="32"/>
      <w:lang w:eastAsia="en-GB"/>
    </w:rPr>
  </w:style>
  <w:style w:type="paragraph" w:styleId="NormalWeb">
    <w:name w:val="Normal (Web)"/>
    <w:basedOn w:val="Normal"/>
    <w:uiPriority w:val="99"/>
    <w:rsid w:val="00912D90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19"/>
      <w:szCs w:val="19"/>
      <w:lang w:eastAsia="en-GB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D470D"/>
    <w:pPr>
      <w:spacing w:after="200" w:line="240" w:lineRule="auto"/>
    </w:pPr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D470D"/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table" w:styleId="GridTable4-Accent3">
    <w:name w:val="Grid Table 4 Accent 3"/>
    <w:basedOn w:val="TableNormal"/>
    <w:uiPriority w:val="49"/>
    <w:rsid w:val="00912D90"/>
    <w:pPr>
      <w:spacing w:after="0" w:line="240" w:lineRule="auto"/>
    </w:pPr>
    <w:rPr>
      <w:rFonts w:eastAsiaTheme="minorEastAsia"/>
      <w:lang w:eastAsia="en-GB"/>
    </w:rPr>
    <w:tblPr>
      <w:tblStyleRowBandSize w:val="1"/>
      <w:tblStyleColBandSize w:val="1"/>
      <w:tblBorders>
        <w:top w:val="single" w:sz="4" w:space="0" w:color="9BC2E4" w:themeColor="accent3" w:themeTint="99"/>
        <w:left w:val="single" w:sz="4" w:space="0" w:color="9BC2E4" w:themeColor="accent3" w:themeTint="99"/>
        <w:bottom w:val="single" w:sz="4" w:space="0" w:color="9BC2E4" w:themeColor="accent3" w:themeTint="99"/>
        <w:right w:val="single" w:sz="4" w:space="0" w:color="9BC2E4" w:themeColor="accent3" w:themeTint="99"/>
        <w:insideH w:val="single" w:sz="4" w:space="0" w:color="9BC2E4" w:themeColor="accent3" w:themeTint="99"/>
        <w:insideV w:val="single" w:sz="4" w:space="0" w:color="9BC2E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9BD3" w:themeColor="accent3"/>
          <w:left w:val="single" w:sz="4" w:space="0" w:color="5A9BD3" w:themeColor="accent3"/>
          <w:bottom w:val="single" w:sz="4" w:space="0" w:color="5A9BD3" w:themeColor="accent3"/>
          <w:right w:val="single" w:sz="4" w:space="0" w:color="5A9BD3" w:themeColor="accent3"/>
          <w:insideH w:val="nil"/>
          <w:insideV w:val="nil"/>
        </w:tcBorders>
        <w:shd w:val="clear" w:color="auto" w:fill="5A9BD3" w:themeFill="accent3"/>
      </w:tcPr>
    </w:tblStylePr>
    <w:tblStylePr w:type="lastRow">
      <w:rPr>
        <w:b/>
        <w:bCs/>
      </w:rPr>
      <w:tblPr/>
      <w:tcPr>
        <w:tcBorders>
          <w:top w:val="double" w:sz="4" w:space="0" w:color="5A9BD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AF6" w:themeFill="accent3" w:themeFillTint="33"/>
      </w:tcPr>
    </w:tblStylePr>
    <w:tblStylePr w:type="band1Horz">
      <w:tblPr/>
      <w:tcPr>
        <w:shd w:val="clear" w:color="auto" w:fill="DDEAF6" w:themeFill="accent3" w:themeFillTint="33"/>
      </w:tcPr>
    </w:tblStylePr>
  </w:style>
  <w:style w:type="paragraph" w:styleId="ListParagraph">
    <w:name w:val="List Paragraph"/>
    <w:basedOn w:val="Normal"/>
    <w:uiPriority w:val="99"/>
    <w:qFormat/>
    <w:rsid w:val="0074608E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en-GB"/>
    </w:rPr>
  </w:style>
  <w:style w:type="table" w:customStyle="1" w:styleId="TableGrid1">
    <w:name w:val="Table Grid1"/>
    <w:basedOn w:val="TableNormal"/>
    <w:next w:val="TableGrid"/>
    <w:uiPriority w:val="99"/>
    <w:rsid w:val="0046361F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GAnswerLines">
    <w:name w:val="PG Answer Lines"/>
    <w:basedOn w:val="Normal"/>
    <w:rsid w:val="008D470D"/>
    <w:pPr>
      <w:pBdr>
        <w:between w:val="single" w:sz="4" w:space="1" w:color="auto"/>
      </w:pBdr>
      <w:spacing w:before="120" w:after="0" w:line="360" w:lineRule="auto"/>
    </w:pPr>
    <w:rPr>
      <w:rFonts w:ascii="Arial" w:hAnsi="Arial" w:cs="Arial"/>
      <w:color w:val="000000" w:themeColor="text1"/>
    </w:rPr>
  </w:style>
  <w:style w:type="paragraph" w:customStyle="1" w:styleId="PGAnswerLineswithtext-numbers">
    <w:name w:val="PG Answer Lines with text-numbers"/>
    <w:basedOn w:val="PGAnswerLines"/>
    <w:qFormat/>
    <w:rsid w:val="008D470D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D470D"/>
    <w:pPr>
      <w:tabs>
        <w:tab w:val="right" w:pos="9354"/>
      </w:tabs>
      <w:spacing w:before="120" w:after="120" w:line="240" w:lineRule="auto"/>
      <w:ind w:left="851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D470D"/>
    <w:rPr>
      <w:rFonts w:ascii="Arial" w:eastAsia="Times New Roman" w:hAnsi="Arial" w:cs="Arial"/>
      <w:color w:val="FF0000"/>
      <w:lang w:eastAsia="en-GB"/>
    </w:rPr>
  </w:style>
  <w:style w:type="paragraph" w:customStyle="1" w:styleId="PGAnswers-3rdlevel">
    <w:name w:val="PG Answers - 3rd level"/>
    <w:basedOn w:val="Normal"/>
    <w:link w:val="PGAnswers-3rdlevelChar"/>
    <w:qFormat/>
    <w:rsid w:val="008D470D"/>
    <w:pPr>
      <w:tabs>
        <w:tab w:val="right" w:pos="9354"/>
      </w:tabs>
      <w:spacing w:before="120" w:after="120" w:line="240" w:lineRule="auto"/>
      <w:ind w:left="1276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D470D"/>
    <w:rPr>
      <w:rFonts w:ascii="Arial" w:eastAsia="Times New Roman" w:hAnsi="Arial" w:cs="Arial"/>
      <w:color w:val="FF0000"/>
      <w:lang w:eastAsia="en-GB"/>
    </w:rPr>
  </w:style>
  <w:style w:type="paragraph" w:customStyle="1" w:styleId="PGAnswers-3rdbullets">
    <w:name w:val="PG Answers - 3rd bullets"/>
    <w:basedOn w:val="PGAnswers-3rdlevel"/>
    <w:qFormat/>
    <w:rsid w:val="008D470D"/>
    <w:pPr>
      <w:numPr>
        <w:numId w:val="11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D470D"/>
    <w:pPr>
      <w:tabs>
        <w:tab w:val="right" w:pos="9354"/>
      </w:tabs>
      <w:spacing w:before="120" w:after="120" w:line="240" w:lineRule="auto"/>
      <w:ind w:left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D470D"/>
    <w:rPr>
      <w:rFonts w:ascii="Arial" w:eastAsia="Times New Roman" w:hAnsi="Arial" w:cs="Arial"/>
      <w:color w:val="FF0000"/>
      <w:lang w:eastAsia="en-GB"/>
    </w:rPr>
  </w:style>
  <w:style w:type="paragraph" w:customStyle="1" w:styleId="PGAnswers-Topbullets">
    <w:name w:val="PG Answers - Top bullets"/>
    <w:basedOn w:val="PGAnswers-toplevel"/>
    <w:qFormat/>
    <w:rsid w:val="008D470D"/>
    <w:pPr>
      <w:numPr>
        <w:numId w:val="12"/>
      </w:numPr>
    </w:pPr>
  </w:style>
  <w:style w:type="paragraph" w:customStyle="1" w:styleId="PGAnswers2ndbullets">
    <w:name w:val="PG Answers 2nd bullets"/>
    <w:basedOn w:val="PGAnswers-2ndlevel"/>
    <w:qFormat/>
    <w:rsid w:val="008D470D"/>
    <w:pPr>
      <w:numPr>
        <w:numId w:val="13"/>
      </w:numPr>
    </w:pPr>
  </w:style>
  <w:style w:type="character" w:customStyle="1" w:styleId="PGBold">
    <w:name w:val="PG Bold"/>
    <w:basedOn w:val="DefaultParagraphFont"/>
    <w:uiPriority w:val="1"/>
    <w:qFormat/>
    <w:rsid w:val="008D470D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D470D"/>
    <w:rPr>
      <w:b/>
      <w:i/>
    </w:rPr>
  </w:style>
  <w:style w:type="paragraph" w:customStyle="1" w:styleId="PGBusinessMulti-ChoiceAnswer">
    <w:name w:val="PG Business Multi-Choice Answer"/>
    <w:qFormat/>
    <w:rsid w:val="008D470D"/>
    <w:pPr>
      <w:numPr>
        <w:numId w:val="14"/>
      </w:numPr>
      <w:tabs>
        <w:tab w:val="left" w:pos="1134"/>
        <w:tab w:val="left" w:pos="1814"/>
        <w:tab w:val="right" w:pos="8930"/>
      </w:tabs>
      <w:spacing w:after="120" w:line="240" w:lineRule="auto"/>
    </w:pPr>
    <w:rPr>
      <w:rFonts w:ascii="Arial" w:eastAsia="Times New Roman" w:hAnsi="Arial" w:cs="Arial"/>
      <w:color w:val="FF0000"/>
      <w:lang w:eastAsia="en-GB"/>
    </w:rPr>
  </w:style>
  <w:style w:type="paragraph" w:customStyle="1" w:styleId="PGBusinessMulti-ChoiceQuestions">
    <w:name w:val="PG Business Multi-Choice Questions"/>
    <w:qFormat/>
    <w:rsid w:val="008D470D"/>
    <w:pPr>
      <w:keepNext/>
      <w:numPr>
        <w:numId w:val="15"/>
      </w:numPr>
      <w:tabs>
        <w:tab w:val="left" w:pos="1134"/>
        <w:tab w:val="left" w:pos="1814"/>
        <w:tab w:val="right" w:pos="8931"/>
      </w:tabs>
      <w:spacing w:after="120" w:line="240" w:lineRule="auto"/>
    </w:pPr>
    <w:rPr>
      <w:rFonts w:ascii="Arial" w:eastAsia="Times New Roman" w:hAnsi="Arial" w:cs="Arial"/>
      <w:kern w:val="32"/>
      <w:szCs w:val="32"/>
      <w:lang w:eastAsia="en-GB"/>
    </w:rPr>
  </w:style>
  <w:style w:type="paragraph" w:customStyle="1" w:styleId="PGDocumentTitle">
    <w:name w:val="PG Document Title"/>
    <w:basedOn w:val="Normal"/>
    <w:qFormat/>
    <w:rsid w:val="008D470D"/>
    <w:pPr>
      <w:tabs>
        <w:tab w:val="right" w:pos="426"/>
      </w:tabs>
      <w:spacing w:after="0" w:line="240" w:lineRule="auto"/>
      <w:ind w:right="425"/>
      <w:contextualSpacing/>
    </w:pPr>
    <w:rPr>
      <w:rFonts w:ascii="Arial" w:hAnsi="Arial" w:cs="Arial"/>
      <w:b/>
      <w:color w:val="FFFFFF" w:themeColor="background1"/>
      <w:sz w:val="32"/>
      <w:szCs w:val="36"/>
    </w:rPr>
  </w:style>
  <w:style w:type="character" w:customStyle="1" w:styleId="PGItalic">
    <w:name w:val="PG Italic"/>
    <w:uiPriority w:val="1"/>
    <w:qFormat/>
    <w:rsid w:val="008D470D"/>
    <w:rPr>
      <w:b w:val="0"/>
      <w:i/>
    </w:rPr>
  </w:style>
  <w:style w:type="character" w:customStyle="1" w:styleId="PGMathsTNRItalic">
    <w:name w:val="PG Maths TNR_Italic"/>
    <w:uiPriority w:val="1"/>
    <w:qFormat/>
    <w:rsid w:val="008D470D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D470D"/>
    <w:pPr>
      <w:numPr>
        <w:numId w:val="16"/>
      </w:numPr>
      <w:tabs>
        <w:tab w:val="right" w:pos="9354"/>
      </w:tabs>
      <w:spacing w:before="120" w:after="120" w:line="240" w:lineRule="auto"/>
    </w:pPr>
    <w:rPr>
      <w:rFonts w:ascii="Arial" w:eastAsia="Times New Roman" w:hAnsi="Arial" w:cs="Arial"/>
      <w:color w:val="FF0000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D470D"/>
    <w:rPr>
      <w:rFonts w:ascii="Arial" w:eastAsia="Times New Roman" w:hAnsi="Arial" w:cs="Arial"/>
      <w:color w:val="FF0000"/>
      <w:lang w:eastAsia="en-GB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D470D"/>
    <w:pPr>
      <w:numPr>
        <w:numId w:val="17"/>
      </w:numPr>
      <w:tabs>
        <w:tab w:val="right" w:pos="9354"/>
      </w:tabs>
      <w:spacing w:before="120" w:after="120" w:line="240" w:lineRule="auto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D470D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Name-Class">
    <w:name w:val="PG Name-Class"/>
    <w:basedOn w:val="PGWorksheetHeading"/>
    <w:qFormat/>
    <w:rsid w:val="008D470D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D470D"/>
    <w:pPr>
      <w:tabs>
        <w:tab w:val="right" w:pos="9637"/>
      </w:tabs>
      <w:spacing w:before="120" w:after="120" w:line="240" w:lineRule="auto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D470D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2ndbullets">
    <w:name w:val="PG Question - 2nd bullets"/>
    <w:basedOn w:val="PGQuestion-2ndlevel"/>
    <w:qFormat/>
    <w:rsid w:val="008D470D"/>
    <w:pPr>
      <w:numPr>
        <w:numId w:val="18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D470D"/>
    <w:pPr>
      <w:tabs>
        <w:tab w:val="right" w:pos="9637"/>
      </w:tabs>
      <w:spacing w:before="120" w:after="120" w:line="240" w:lineRule="auto"/>
      <w:ind w:left="1275" w:hanging="424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D470D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3rdbullets">
    <w:name w:val="PG Question - 3rd bullets"/>
    <w:basedOn w:val="PGQuestion-3rdlevel"/>
    <w:qFormat/>
    <w:rsid w:val="008D470D"/>
    <w:pPr>
      <w:numPr>
        <w:numId w:val="19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D470D"/>
    <w:pPr>
      <w:tabs>
        <w:tab w:val="right" w:pos="9637"/>
      </w:tabs>
      <w:spacing w:before="120" w:after="120" w:line="240" w:lineRule="auto"/>
      <w:ind w:left="425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D470D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Topbullets">
    <w:name w:val="PG Question - Top bullets"/>
    <w:basedOn w:val="PGQuestion-toplevel"/>
    <w:qFormat/>
    <w:rsid w:val="008D470D"/>
    <w:pPr>
      <w:numPr>
        <w:numId w:val="20"/>
      </w:numPr>
    </w:pPr>
  </w:style>
  <w:style w:type="character" w:customStyle="1" w:styleId="PGRedHighlight">
    <w:name w:val="PG Red Highlight"/>
    <w:uiPriority w:val="1"/>
    <w:qFormat/>
    <w:rsid w:val="008D470D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D470D"/>
    <w:rPr>
      <w:b/>
      <w:color w:val="FF0000"/>
    </w:rPr>
  </w:style>
  <w:style w:type="table" w:customStyle="1" w:styleId="PGTable1">
    <w:name w:val="PG Table 1"/>
    <w:basedOn w:val="TableNormal"/>
    <w:uiPriority w:val="99"/>
    <w:rsid w:val="008D470D"/>
    <w:pPr>
      <w:spacing w:after="0" w:line="240" w:lineRule="auto"/>
    </w:p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C8610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D47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C8610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D47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C8610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C8610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D47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D470D"/>
    <w:pPr>
      <w:spacing w:before="120" w:after="120" w:line="240" w:lineRule="auto"/>
    </w:pPr>
    <w:rPr>
      <w:b/>
      <w:color w:val="FFFFFF" w:themeColor="background1"/>
    </w:rPr>
  </w:style>
  <w:style w:type="paragraph" w:customStyle="1" w:styleId="PGTableHeaderCentred">
    <w:name w:val="PG Table Header Centred"/>
    <w:basedOn w:val="PGTableheader"/>
    <w:qFormat/>
    <w:rsid w:val="008D470D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D470D"/>
    <w:pPr>
      <w:spacing w:before="120" w:after="240" w:line="240" w:lineRule="auto"/>
    </w:pPr>
    <w:rPr>
      <w:rFonts w:ascii="Arial" w:hAnsi="Arial" w:cs="Arial"/>
      <w:color w:val="000000" w:themeColor="text1"/>
    </w:rPr>
  </w:style>
  <w:style w:type="character" w:customStyle="1" w:styleId="PGTasktextChar">
    <w:name w:val="PG Task text Char"/>
    <w:basedOn w:val="DefaultParagraphFont"/>
    <w:link w:val="PGTasktext"/>
    <w:rsid w:val="008D470D"/>
    <w:rPr>
      <w:rFonts w:ascii="Arial" w:hAnsi="Arial" w:cs="Arial"/>
      <w:color w:val="000000" w:themeColor="text1"/>
    </w:rPr>
  </w:style>
  <w:style w:type="paragraph" w:customStyle="1" w:styleId="PGTableText">
    <w:name w:val="PG Table Text"/>
    <w:basedOn w:val="PGTasktext"/>
    <w:qFormat/>
    <w:rsid w:val="008D470D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D470D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D470D"/>
    <w:pPr>
      <w:spacing w:before="120" w:after="240" w:line="240" w:lineRule="auto"/>
    </w:pPr>
    <w:rPr>
      <w:rFonts w:ascii="Arial" w:hAnsi="Arial" w:cs="Arial"/>
      <w:color w:val="FF0000"/>
    </w:rPr>
  </w:style>
  <w:style w:type="character" w:customStyle="1" w:styleId="PGTaskanswerChar">
    <w:name w:val="PG Task answer Char"/>
    <w:basedOn w:val="DefaultParagraphFont"/>
    <w:link w:val="PGTaskanswer"/>
    <w:rsid w:val="008D470D"/>
    <w:rPr>
      <w:rFonts w:ascii="Arial" w:hAnsi="Arial" w:cs="Arial"/>
      <w:color w:val="FF0000"/>
    </w:rPr>
  </w:style>
  <w:style w:type="paragraph" w:customStyle="1" w:styleId="PGtaskanswerbullets">
    <w:name w:val="PG task answer bullets"/>
    <w:basedOn w:val="PGTaskanswer"/>
    <w:qFormat/>
    <w:rsid w:val="008D470D"/>
    <w:pPr>
      <w:numPr>
        <w:numId w:val="21"/>
      </w:numPr>
    </w:pPr>
  </w:style>
  <w:style w:type="paragraph" w:customStyle="1" w:styleId="PGTasktextbullets">
    <w:name w:val="PG Task text bullets"/>
    <w:basedOn w:val="PGTasktext"/>
    <w:qFormat/>
    <w:rsid w:val="008D470D"/>
    <w:pPr>
      <w:numPr>
        <w:numId w:val="22"/>
      </w:numPr>
    </w:pPr>
  </w:style>
  <w:style w:type="paragraph" w:customStyle="1" w:styleId="PGTaskTitle">
    <w:name w:val="PG Task Title"/>
    <w:basedOn w:val="Normal"/>
    <w:next w:val="Normal"/>
    <w:qFormat/>
    <w:rsid w:val="008D470D"/>
    <w:pPr>
      <w:spacing w:before="120" w:after="240" w:line="240" w:lineRule="auto"/>
    </w:pPr>
    <w:rPr>
      <w:b/>
      <w:sz w:val="28"/>
      <w:szCs w:val="28"/>
    </w:rPr>
  </w:style>
  <w:style w:type="paragraph" w:customStyle="1" w:styleId="PGUnitTitle">
    <w:name w:val="PG Unit Title"/>
    <w:basedOn w:val="PGDocumentTitle"/>
    <w:qFormat/>
    <w:rsid w:val="008D470D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96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243706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4673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Banded">
  <a:themeElements>
    <a:clrScheme name="Geo Unit 9">
      <a:dk1>
        <a:sysClr val="windowText" lastClr="000000"/>
      </a:dk1>
      <a:lt1>
        <a:sysClr val="window" lastClr="FFFFFF"/>
      </a:lt1>
      <a:dk2>
        <a:srgbClr val="02B2CE"/>
      </a:dk2>
      <a:lt2>
        <a:srgbClr val="FFC690"/>
      </a:lt2>
      <a:accent1>
        <a:srgbClr val="FC7A56"/>
      </a:accent1>
      <a:accent2>
        <a:srgbClr val="261EA8"/>
      </a:accent2>
      <a:accent3>
        <a:srgbClr val="5A9BD3"/>
      </a:accent3>
      <a:accent4>
        <a:srgbClr val="BC361A"/>
      </a:accent4>
      <a:accent5>
        <a:srgbClr val="8876A0"/>
      </a:accent5>
      <a:accent6>
        <a:srgbClr val="006C56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923D50-2036-409E-894E-F14089A18953}">
  <ds:schemaRefs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94dce8ab-38ff-4714-b1ed-1fc5e4d9abd1"/>
    <ds:schemaRef ds:uri="http://purl.org/dc/dcmitype/"/>
    <ds:schemaRef ds:uri="1ef05dc5-97a2-498b-bf7c-bd189143a1ff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4E23722-BE85-4C7D-8F18-8D3971AE48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9591C1-3D63-420A-9452-B222477296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3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Mike Bloys</cp:lastModifiedBy>
  <cp:revision>20</cp:revision>
  <cp:lastPrinted>2014-12-10T09:57:00Z</cp:lastPrinted>
  <dcterms:created xsi:type="dcterms:W3CDTF">2015-07-24T09:11:00Z</dcterms:created>
  <dcterms:modified xsi:type="dcterms:W3CDTF">2021-10-15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